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F4BA7" w14:textId="77777777" w:rsidR="0029741B" w:rsidRPr="002D3015" w:rsidRDefault="0029741B" w:rsidP="0029741B">
      <w:bookmarkStart w:id="0" w:name="OLE_LINK1"/>
      <w:bookmarkStart w:id="1" w:name="OLE_LINK2"/>
      <w:r w:rsidRPr="002D3015">
        <w:t>MM/DD/YYYY</w:t>
      </w:r>
    </w:p>
    <w:bookmarkEnd w:id="0"/>
    <w:bookmarkEnd w:id="1"/>
    <w:p w14:paraId="7FE6269F" w14:textId="77777777" w:rsidR="0029741B" w:rsidRPr="002D3015" w:rsidRDefault="0029741B" w:rsidP="0029741B"/>
    <w:p w14:paraId="3B64A39D" w14:textId="77777777" w:rsidR="0029741B" w:rsidRPr="002D3015" w:rsidRDefault="0029741B" w:rsidP="0029741B"/>
    <w:p w14:paraId="1EE58FA2" w14:textId="77777777" w:rsidR="0029741B" w:rsidRPr="002D3015" w:rsidRDefault="0029741B" w:rsidP="0029741B">
      <w:proofErr w:type="spellStart"/>
      <w:r w:rsidRPr="002D3015">
        <w:t>Patient.FirstName</w:t>
      </w:r>
      <w:proofErr w:type="spellEnd"/>
      <w:r w:rsidRPr="002D3015">
        <w:t xml:space="preserve"> </w:t>
      </w:r>
      <w:bookmarkStart w:id="2" w:name="OLE_LINK3"/>
      <w:bookmarkStart w:id="3" w:name="OLE_LINK4"/>
      <w:proofErr w:type="spellStart"/>
      <w:r w:rsidRPr="002D3015">
        <w:t>Patient.LastName</w:t>
      </w:r>
      <w:proofErr w:type="spellEnd"/>
    </w:p>
    <w:p w14:paraId="67C40C45" w14:textId="77777777" w:rsidR="0029741B" w:rsidRPr="002D3015" w:rsidRDefault="0029741B" w:rsidP="0029741B">
      <w:bookmarkStart w:id="4" w:name="OLE_LINK5"/>
      <w:bookmarkStart w:id="5" w:name="OLE_LINK6"/>
      <w:bookmarkEnd w:id="2"/>
      <w:bookmarkEnd w:id="3"/>
      <w:r w:rsidRPr="002D3015">
        <w:t>Patient.Address1</w:t>
      </w:r>
    </w:p>
    <w:p w14:paraId="1225BCAD" w14:textId="1A88EDA0" w:rsidR="0029741B" w:rsidRPr="002D3015" w:rsidRDefault="0029741B" w:rsidP="0029741B">
      <w:bookmarkStart w:id="6" w:name="OLE_LINK7"/>
      <w:bookmarkStart w:id="7" w:name="OLE_LINK8"/>
      <w:bookmarkEnd w:id="4"/>
      <w:bookmarkEnd w:id="5"/>
      <w:proofErr w:type="spellStart"/>
      <w:r w:rsidRPr="002D3015">
        <w:t>Patient.City</w:t>
      </w:r>
      <w:bookmarkEnd w:id="6"/>
      <w:bookmarkEnd w:id="7"/>
      <w:proofErr w:type="spellEnd"/>
      <w:r w:rsidRPr="002D3015">
        <w:t xml:space="preserve"> </w:t>
      </w:r>
      <w:bookmarkStart w:id="8" w:name="OLE_LINK9"/>
      <w:bookmarkStart w:id="9" w:name="OLE_LINK10"/>
      <w:proofErr w:type="spellStart"/>
      <w:proofErr w:type="gramStart"/>
      <w:r w:rsidRPr="002D3015">
        <w:t>UsState.StateCode</w:t>
      </w:r>
      <w:bookmarkEnd w:id="8"/>
      <w:bookmarkEnd w:id="9"/>
      <w:proofErr w:type="spellEnd"/>
      <w:r w:rsidRPr="002D3015">
        <w:t xml:space="preserve">  </w:t>
      </w:r>
      <w:bookmarkStart w:id="10" w:name="OLE_LINK11"/>
      <w:bookmarkStart w:id="11" w:name="OLE_LINK12"/>
      <w:proofErr w:type="spellStart"/>
      <w:r w:rsidRPr="002D3015">
        <w:t>Patient.PostalCode</w:t>
      </w:r>
      <w:bookmarkEnd w:id="10"/>
      <w:bookmarkEnd w:id="11"/>
      <w:proofErr w:type="spellEnd"/>
      <w:proofErr w:type="gramEnd"/>
    </w:p>
    <w:p w14:paraId="1FFCC0DB" w14:textId="77777777" w:rsidR="00217737" w:rsidRDefault="00217737" w:rsidP="00C511E1"/>
    <w:p w14:paraId="3E7F5A77" w14:textId="77777777" w:rsidR="00B70096" w:rsidRDefault="00B70096" w:rsidP="00B70096">
      <w:pPr>
        <w:jc w:val="center"/>
      </w:pPr>
      <w:r>
        <w:t>Notice of Non-Payment</w:t>
      </w:r>
    </w:p>
    <w:p w14:paraId="36BE56F4" w14:textId="77777777" w:rsidR="00217737" w:rsidRDefault="00217737" w:rsidP="00C511E1"/>
    <w:p w14:paraId="3F1AB2AC" w14:textId="401A4C21" w:rsidR="00132C50" w:rsidRPr="002D3015" w:rsidRDefault="00F65125" w:rsidP="00C511E1">
      <w:r w:rsidRPr="002D3015">
        <w:t>Dear</w:t>
      </w:r>
      <w:r w:rsidR="00A33699" w:rsidRPr="002D3015">
        <w:t xml:space="preserve"> </w:t>
      </w:r>
      <w:proofErr w:type="spellStart"/>
      <w:r w:rsidR="0029741B" w:rsidRPr="002D3015">
        <w:t>Patient.FirstName</w:t>
      </w:r>
      <w:proofErr w:type="spellEnd"/>
      <w:r w:rsidR="00132C50" w:rsidRPr="002D3015">
        <w:t>,</w:t>
      </w:r>
    </w:p>
    <w:p w14:paraId="7E4536C3" w14:textId="77777777" w:rsidR="00132C50" w:rsidRDefault="00132C50" w:rsidP="00C511E1"/>
    <w:p w14:paraId="4052E594" w14:textId="77777777" w:rsidR="00217737" w:rsidRDefault="00217737" w:rsidP="00C511E1"/>
    <w:p w14:paraId="473E39A7" w14:textId="487EC120" w:rsidR="00132C50" w:rsidRDefault="00132C50" w:rsidP="00C511E1">
      <w:r>
        <w:t xml:space="preserve">Bridgeport Pharmacy Services does the pharmacy </w:t>
      </w:r>
      <w:r w:rsidRPr="002D3015">
        <w:t xml:space="preserve">billing for </w:t>
      </w:r>
      <w:bookmarkStart w:id="12" w:name="OLE_LINK13"/>
      <w:bookmarkStart w:id="13" w:name="OLE_LINK14"/>
      <w:proofErr w:type="spellStart"/>
      <w:r w:rsidR="0029741B" w:rsidRPr="002D3015">
        <w:t>Pharmacy.PharmacyName</w:t>
      </w:r>
      <w:bookmarkEnd w:id="12"/>
      <w:bookmarkEnd w:id="13"/>
      <w:proofErr w:type="spellEnd"/>
      <w:r w:rsidRPr="002D3015">
        <w:t xml:space="preserve">.  </w:t>
      </w:r>
      <w:r w:rsidR="00217737" w:rsidRPr="002D3015">
        <w:t xml:space="preserve">We have billed your insurance carrier and have received </w:t>
      </w:r>
      <w:r w:rsidR="005E23D1" w:rsidRPr="002D3015">
        <w:t xml:space="preserve">a denial </w:t>
      </w:r>
      <w:r w:rsidR="000700F8" w:rsidRPr="002D3015">
        <w:t xml:space="preserve">as your </w:t>
      </w:r>
      <w:r w:rsidR="00B70096" w:rsidRPr="002D3015">
        <w:t xml:space="preserve">automobile PIP </w:t>
      </w:r>
      <w:r w:rsidR="000700F8" w:rsidRPr="002D3015">
        <w:t xml:space="preserve">benefits </w:t>
      </w:r>
      <w:r w:rsidR="00CF66CC" w:rsidRPr="002D3015">
        <w:t>have been exhausted</w:t>
      </w:r>
      <w:r w:rsidR="00217737" w:rsidRPr="002D3015">
        <w:t xml:space="preserve">.  </w:t>
      </w:r>
      <w:r w:rsidR="00CF66CC" w:rsidRPr="002D3015">
        <w:t xml:space="preserve">We have enclosed the letter from </w:t>
      </w:r>
      <w:bookmarkStart w:id="14" w:name="OLE_LINK15"/>
      <w:bookmarkStart w:id="15" w:name="OLE_LINK16"/>
      <w:proofErr w:type="spellStart"/>
      <w:r w:rsidR="0029741B" w:rsidRPr="002D3015">
        <w:t>Payor.GroupName</w:t>
      </w:r>
      <w:bookmarkEnd w:id="14"/>
      <w:bookmarkEnd w:id="15"/>
      <w:proofErr w:type="spellEnd"/>
      <w:r w:rsidR="0029741B" w:rsidRPr="002D3015">
        <w:t xml:space="preserve"> </w:t>
      </w:r>
      <w:r w:rsidR="00CF66CC" w:rsidRPr="002D3015">
        <w:t xml:space="preserve">for </w:t>
      </w:r>
      <w:r w:rsidR="00CF66CC">
        <w:t>your reference.</w:t>
      </w:r>
    </w:p>
    <w:p w14:paraId="3936A22C" w14:textId="77777777" w:rsidR="00132C50" w:rsidRDefault="00132C50" w:rsidP="00C511E1"/>
    <w:p w14:paraId="7FF8380A" w14:textId="762FAC8B" w:rsidR="005E23D1" w:rsidRDefault="00DA3239" w:rsidP="00C511E1">
      <w:bookmarkStart w:id="16" w:name="_Hlk506992797"/>
      <w:r>
        <w:t>Please</w:t>
      </w:r>
      <w:r w:rsidR="0029741B">
        <w:t xml:space="preserve"> contact me or one of my colleagues at the number below so that we may be able to get this matter resolved.  </w:t>
      </w:r>
      <w:bookmarkEnd w:id="16"/>
      <w:r w:rsidR="005E23D1">
        <w:t xml:space="preserve">If you are represented by an attorney, please contact us at the number below and provide their contact information </w:t>
      </w:r>
      <w:r w:rsidR="00D6085A">
        <w:t>so that we may have this bill included in your settlement negotiations?</w:t>
      </w:r>
      <w:bookmarkStart w:id="17" w:name="_GoBack"/>
      <w:bookmarkEnd w:id="17"/>
    </w:p>
    <w:p w14:paraId="708AD177" w14:textId="77777777" w:rsidR="00132C50" w:rsidRDefault="00132C50" w:rsidP="00C511E1"/>
    <w:p w14:paraId="1892A98F" w14:textId="77777777" w:rsidR="00132C50" w:rsidRDefault="00132C50" w:rsidP="00C511E1">
      <w:r>
        <w:t>Thank you for your assistance.</w:t>
      </w:r>
    </w:p>
    <w:p w14:paraId="4D7F9902" w14:textId="77777777" w:rsidR="00132C50" w:rsidRDefault="00132C50" w:rsidP="00C511E1"/>
    <w:p w14:paraId="331DB533" w14:textId="77777777" w:rsidR="00132C50" w:rsidRDefault="00132C50" w:rsidP="00C511E1">
      <w:r>
        <w:t>Sincerely,</w:t>
      </w:r>
    </w:p>
    <w:p w14:paraId="15BD2658" w14:textId="77777777" w:rsidR="00132C50" w:rsidRDefault="00132C50" w:rsidP="00C511E1"/>
    <w:p w14:paraId="1474B605" w14:textId="77777777" w:rsidR="00132C50" w:rsidRDefault="00132C50" w:rsidP="00C511E1"/>
    <w:p w14:paraId="5C778C32" w14:textId="77777777" w:rsidR="00132C50" w:rsidRPr="002D3015" w:rsidRDefault="00132C50" w:rsidP="00C511E1"/>
    <w:p w14:paraId="72A3C5D6" w14:textId="77777777" w:rsidR="0029741B" w:rsidRPr="002D3015" w:rsidRDefault="0029741B" w:rsidP="0029741B">
      <w:bookmarkStart w:id="18" w:name="OLE_LINK17"/>
      <w:bookmarkStart w:id="19" w:name="OLE_LINK18"/>
      <w:proofErr w:type="spellStart"/>
      <w:r w:rsidRPr="002D3015">
        <w:t>AspNetUsers.FirstName</w:t>
      </w:r>
      <w:bookmarkEnd w:id="18"/>
      <w:bookmarkEnd w:id="19"/>
      <w:proofErr w:type="spellEnd"/>
      <w:r w:rsidRPr="002D3015">
        <w:t xml:space="preserve"> </w:t>
      </w:r>
      <w:bookmarkStart w:id="20" w:name="OLE_LINK19"/>
      <w:bookmarkStart w:id="21" w:name="OLE_LINK20"/>
      <w:proofErr w:type="spellStart"/>
      <w:proofErr w:type="gramStart"/>
      <w:r w:rsidRPr="002D3015">
        <w:t>Asp.NetUsers.LastName</w:t>
      </w:r>
      <w:bookmarkEnd w:id="20"/>
      <w:bookmarkEnd w:id="21"/>
      <w:proofErr w:type="spellEnd"/>
      <w:proofErr w:type="gramEnd"/>
    </w:p>
    <w:p w14:paraId="493ADF32" w14:textId="77777777" w:rsidR="00132C50" w:rsidRPr="002D3015" w:rsidRDefault="00132C50" w:rsidP="00C511E1">
      <w:r w:rsidRPr="002D3015">
        <w:t>Bridgeport Pharmacy Services</w:t>
      </w:r>
    </w:p>
    <w:p w14:paraId="72915C59" w14:textId="0CCC094D" w:rsidR="00132C50" w:rsidRPr="002D3015" w:rsidRDefault="00A90D21" w:rsidP="00C511E1">
      <w:r w:rsidRPr="002D3015">
        <w:t>(844) 480-5630</w:t>
      </w:r>
      <w:r w:rsidR="001B1997">
        <w:t xml:space="preserve"> </w:t>
      </w:r>
      <w:proofErr w:type="spellStart"/>
      <w:r w:rsidR="0089681F" w:rsidRPr="00CA7A37">
        <w:t>AspNetUsers.Extension</w:t>
      </w:r>
      <w:proofErr w:type="spellEnd"/>
    </w:p>
    <w:p w14:paraId="4D90C4B5" w14:textId="77777777" w:rsidR="002B315B" w:rsidRDefault="002B315B" w:rsidP="00C511E1">
      <w:r>
        <w:t>Fax # (844) 480 5631</w:t>
      </w:r>
    </w:p>
    <w:p w14:paraId="45D72FB1" w14:textId="77777777" w:rsidR="00132C50" w:rsidRDefault="00132C50" w:rsidP="00C511E1">
      <w:r>
        <w:t xml:space="preserve"> 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A4E4E" w14:textId="77777777" w:rsidR="009E11CA" w:rsidRDefault="009E11CA" w:rsidP="00CF5FF5">
      <w:r>
        <w:separator/>
      </w:r>
    </w:p>
  </w:endnote>
  <w:endnote w:type="continuationSeparator" w:id="0">
    <w:p w14:paraId="763ABD8E" w14:textId="77777777" w:rsidR="009E11CA" w:rsidRDefault="009E11CA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77777777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proofErr w:type="gramStart"/>
    <w:r w:rsidR="006B0ECD">
      <w:t xml:space="preserve">   (</w:t>
    </w:r>
    <w:proofErr w:type="gramEnd"/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7C69F" w14:textId="77777777" w:rsidR="009E11CA" w:rsidRDefault="009E11CA" w:rsidP="00CF5FF5">
      <w:r>
        <w:separator/>
      </w:r>
    </w:p>
  </w:footnote>
  <w:footnote w:type="continuationSeparator" w:id="0">
    <w:p w14:paraId="0C85B947" w14:textId="77777777" w:rsidR="009E11CA" w:rsidRDefault="009E11CA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MiSyMjC2NjAxMTSyUdpeDU4uLM/DyQAuNaADVgJiYsAAAA"/>
  </w:docVars>
  <w:rsids>
    <w:rsidRoot w:val="00CF5FF5"/>
    <w:rsid w:val="000700F8"/>
    <w:rsid w:val="000D3838"/>
    <w:rsid w:val="000D4B23"/>
    <w:rsid w:val="000F6748"/>
    <w:rsid w:val="00103B13"/>
    <w:rsid w:val="00132C50"/>
    <w:rsid w:val="001B1997"/>
    <w:rsid w:val="002054CA"/>
    <w:rsid w:val="00205BAE"/>
    <w:rsid w:val="00216089"/>
    <w:rsid w:val="00217737"/>
    <w:rsid w:val="002241C9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B3563"/>
    <w:rsid w:val="003C591D"/>
    <w:rsid w:val="003E38EC"/>
    <w:rsid w:val="004423AB"/>
    <w:rsid w:val="0045443B"/>
    <w:rsid w:val="004A7065"/>
    <w:rsid w:val="004B7037"/>
    <w:rsid w:val="00534414"/>
    <w:rsid w:val="0056214C"/>
    <w:rsid w:val="005724D3"/>
    <w:rsid w:val="005E23D1"/>
    <w:rsid w:val="005E7EF9"/>
    <w:rsid w:val="00683084"/>
    <w:rsid w:val="006B0ECD"/>
    <w:rsid w:val="006B3A23"/>
    <w:rsid w:val="00746676"/>
    <w:rsid w:val="00753B3F"/>
    <w:rsid w:val="00797808"/>
    <w:rsid w:val="007A7132"/>
    <w:rsid w:val="00884400"/>
    <w:rsid w:val="0089681F"/>
    <w:rsid w:val="009B1922"/>
    <w:rsid w:val="009E11CA"/>
    <w:rsid w:val="00A33699"/>
    <w:rsid w:val="00A90D21"/>
    <w:rsid w:val="00AF1873"/>
    <w:rsid w:val="00B17669"/>
    <w:rsid w:val="00B464C2"/>
    <w:rsid w:val="00B70096"/>
    <w:rsid w:val="00BE5BA2"/>
    <w:rsid w:val="00C511E1"/>
    <w:rsid w:val="00C831FC"/>
    <w:rsid w:val="00C919A0"/>
    <w:rsid w:val="00CF5FF5"/>
    <w:rsid w:val="00CF66CC"/>
    <w:rsid w:val="00D04CCB"/>
    <w:rsid w:val="00D41D47"/>
    <w:rsid w:val="00D46E59"/>
    <w:rsid w:val="00D46FD5"/>
    <w:rsid w:val="00D565EE"/>
    <w:rsid w:val="00D6085A"/>
    <w:rsid w:val="00DA3239"/>
    <w:rsid w:val="00DC006D"/>
    <w:rsid w:val="00E0278B"/>
    <w:rsid w:val="00E33FDC"/>
    <w:rsid w:val="00E566C2"/>
    <w:rsid w:val="00ED0E8A"/>
    <w:rsid w:val="00ED78CB"/>
    <w:rsid w:val="00EF2FDF"/>
    <w:rsid w:val="00F5025F"/>
    <w:rsid w:val="00F65125"/>
    <w:rsid w:val="00FC79A3"/>
    <w:rsid w:val="00FD1019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7</cp:revision>
  <cp:lastPrinted>2018-02-19T18:56:00Z</cp:lastPrinted>
  <dcterms:created xsi:type="dcterms:W3CDTF">2018-03-07T09:57:00Z</dcterms:created>
  <dcterms:modified xsi:type="dcterms:W3CDTF">2018-11-16T19:14:00Z</dcterms:modified>
</cp:coreProperties>
</file>